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raster"/>
        <w:tblpPr w:vertAnchor="page" w:horzAnchor="page" w:tblpXSpec="center" w:tblpYSpec="center"/>
        <w:tblOverlap w:val="never"/>
        <w:tblW w:w="5000" w:type="pct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57" w:type="dxa"/>
          <w:right w:w="57" w:type="dxa"/>
        </w:tblCellMar>
        <w:tblLook w:val="05E0" w:firstRow="1" w:lastRow="1" w:firstColumn="1" w:lastColumn="1" w:noHBand="0" w:noVBand="1"/>
      </w:tblPr>
      <w:tblGrid>
        <w:gridCol w:w="458"/>
        <w:gridCol w:w="448"/>
        <w:gridCol w:w="2050"/>
        <w:gridCol w:w="553"/>
        <w:gridCol w:w="2156"/>
        <w:gridCol w:w="448"/>
        <w:gridCol w:w="450"/>
        <w:gridCol w:w="4641"/>
      </w:tblGrid>
      <w:tr w:rsidR="00191E6F" w:rsidRPr="00F2277F" w14:paraId="6D8895AB" w14:textId="77777777" w:rsidTr="001264F9">
        <w:trPr>
          <w:cantSplit/>
          <w:trHeight w:val="431"/>
        </w:trPr>
        <w:tc>
          <w:tcPr>
            <w:tcW w:w="204" w:type="pct"/>
            <w:vMerge w:val="restart"/>
            <w:textDirection w:val="btLr"/>
            <w:vAlign w:val="center"/>
          </w:tcPr>
          <w:p w14:paraId="580E7246" w14:textId="385A239F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  <w:proofErr w:type="spellStart"/>
            <w:r w:rsidRPr="00F2277F">
              <w:rPr>
                <w:rFonts w:ascii="Arial" w:hAnsi="Arial" w:cs="Arial"/>
              </w:rPr>
              <w:t>Fluency</w:t>
            </w:r>
            <w:proofErr w:type="spellEnd"/>
            <w:r w:rsidR="000668A1">
              <w:rPr>
                <w:rFonts w:ascii="Arial" w:hAnsi="Arial" w:cs="Arial"/>
              </w:rPr>
              <w:t xml:space="preserve"> and delivery</w:t>
            </w:r>
          </w:p>
        </w:tc>
        <w:tc>
          <w:tcPr>
            <w:tcW w:w="200" w:type="pct"/>
            <w:vAlign w:val="center"/>
          </w:tcPr>
          <w:p w14:paraId="2EA9CB51" w14:textId="5E125C16" w:rsidR="00B05FBB" w:rsidRPr="00F2277F" w:rsidRDefault="00B05FBB" w:rsidP="00BE22B3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</w:rPr>
            </w:pPr>
            <w:r w:rsidRPr="00F2277F">
              <w:rPr>
                <w:rFonts w:ascii="Arial" w:hAnsi="Arial" w:cs="Arial"/>
              </w:rPr>
              <w:t>5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0E2CD476" w14:textId="637F6BA7" w:rsidR="00B05FBB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56214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preekt zonder</w:t>
            </w:r>
            <w:r w:rsidR="00BD3A9D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onnatuurlijke</w:t>
            </w:r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onderbrekingen.</w:t>
            </w:r>
          </w:p>
          <w:p w14:paraId="4205CB0F" w14:textId="032E17AD" w:rsidR="008B1D3B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42634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D3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8B1D3B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preekt op natuurlijk tempo.</w:t>
            </w:r>
          </w:p>
          <w:p w14:paraId="21BAB668" w14:textId="300F0954" w:rsidR="00244559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635996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4559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24455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preekt op passend volume.</w:t>
            </w:r>
          </w:p>
          <w:p w14:paraId="08FB6159" w14:textId="77777777" w:rsidR="00E93404" w:rsidRDefault="00E93404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</w:p>
          <w:p w14:paraId="1ED8FCA2" w14:textId="0BC3191B" w:rsidR="008B1D3B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134601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D3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8B1D3B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6579A5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is presentabel (houding</w:t>
            </w:r>
            <w:r w:rsidR="0024455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, energie, kleding</w:t>
            </w:r>
            <w:r w:rsidR="006579A5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).</w:t>
            </w:r>
          </w:p>
          <w:p w14:paraId="5C6980D1" w14:textId="7E847C8E" w:rsidR="00244559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149364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4559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24455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maakt contact met publiek.</w:t>
            </w:r>
          </w:p>
          <w:p w14:paraId="345039DC" w14:textId="4FA3767D" w:rsidR="00F55272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16051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272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F55272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0B2A3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gebruikt eventuele </w:t>
            </w:r>
            <w:r w:rsidR="0069451C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PowerPoint</w:t>
            </w:r>
            <w:r w:rsidR="00E93404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ondersteunend.</w:t>
            </w:r>
          </w:p>
          <w:p w14:paraId="7D7948A6" w14:textId="75D4A454" w:rsidR="00B43D4E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202385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80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885780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gebruikt </w:t>
            </w:r>
            <w:r w:rsidR="000B2A3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eventuele </w:t>
            </w:r>
            <w:r w:rsidR="00885780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steekwoorden</w:t>
            </w:r>
            <w:r w:rsidR="00FA1577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op </w:t>
            </w:r>
            <w:r w:rsidR="007453A3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flitskaarten</w:t>
            </w:r>
            <w:r w:rsidR="00B43D4E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.</w:t>
            </w:r>
          </w:p>
          <w:p w14:paraId="2A98D1A5" w14:textId="236AF804" w:rsidR="00885780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132157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D4E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43D4E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gebruikt eventuele steekwoorden </w:t>
            </w:r>
            <w:r w:rsidR="000B2A3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ondersteunend.</w:t>
            </w:r>
          </w:p>
          <w:p w14:paraId="5401A439" w14:textId="77777777" w:rsidR="00E93404" w:rsidRPr="00216AC6" w:rsidRDefault="00E93404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</w:p>
          <w:p w14:paraId="56C855F1" w14:textId="5E6C85A6" w:rsidR="00B05FBB" w:rsidRPr="00216AC6" w:rsidRDefault="00EE4BC2" w:rsidP="008B1D3B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66662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brengt boodschap kernachtig over.</w:t>
            </w:r>
          </w:p>
          <w:p w14:paraId="7FCD19D4" w14:textId="368C35C4" w:rsidR="00B05FBB" w:rsidRPr="00216AC6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183984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reageert op gesprekspartner.</w:t>
            </w:r>
          </w:p>
          <w:p w14:paraId="74403159" w14:textId="77777777" w:rsidR="00B05FBB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79568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communiceert ook non-verbaal.</w:t>
            </w:r>
          </w:p>
          <w:p w14:paraId="417EC92E" w14:textId="37CAAB61" w:rsidR="00F55272" w:rsidRPr="00216AC6" w:rsidRDefault="00F5527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</w:rPr>
            </w:pPr>
          </w:p>
        </w:tc>
        <w:tc>
          <w:tcPr>
            <w:tcW w:w="200" w:type="pct"/>
            <w:vMerge w:val="restart"/>
            <w:textDirection w:val="btLr"/>
            <w:vAlign w:val="center"/>
          </w:tcPr>
          <w:p w14:paraId="4ED7927F" w14:textId="7260444B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  <w:r w:rsidRPr="00F2277F">
              <w:rPr>
                <w:rFonts w:ascii="Arial" w:hAnsi="Arial" w:cs="Arial"/>
              </w:rPr>
              <w:t>Content</w:t>
            </w:r>
            <w:r w:rsidR="000668A1">
              <w:rPr>
                <w:rFonts w:ascii="Arial" w:hAnsi="Arial" w:cs="Arial"/>
              </w:rPr>
              <w:t xml:space="preserve"> and </w:t>
            </w:r>
            <w:proofErr w:type="spellStart"/>
            <w:r w:rsidR="000668A1">
              <w:rPr>
                <w:rFonts w:ascii="Arial" w:hAnsi="Arial" w:cs="Arial"/>
              </w:rPr>
              <w:t>organisation</w:t>
            </w:r>
            <w:proofErr w:type="spellEnd"/>
          </w:p>
        </w:tc>
        <w:tc>
          <w:tcPr>
            <w:tcW w:w="201" w:type="pct"/>
            <w:vMerge w:val="restart"/>
            <w:vAlign w:val="center"/>
          </w:tcPr>
          <w:p w14:paraId="58943A0B" w14:textId="4A840C9E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 w:rsidRPr="00F2277F">
              <w:rPr>
                <w:rFonts w:ascii="Arial" w:hAnsi="Arial" w:cs="Arial"/>
              </w:rPr>
              <w:t>4</w:t>
            </w:r>
          </w:p>
        </w:tc>
        <w:tc>
          <w:tcPr>
            <w:tcW w:w="2071" w:type="pct"/>
            <w:vMerge w:val="restart"/>
            <w:vAlign w:val="center"/>
          </w:tcPr>
          <w:p w14:paraId="5F40B200" w14:textId="3F89BC5D" w:rsidR="008B1D3B" w:rsidRPr="00216AC6" w:rsidRDefault="00EE4BC2" w:rsidP="00BE22B3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89102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spreekt voldoende lang.</w:t>
            </w:r>
          </w:p>
          <w:p w14:paraId="5AC25921" w14:textId="44059940" w:rsidR="00B05FBB" w:rsidRPr="00216AC6" w:rsidRDefault="00EE4BC2" w:rsidP="008B1D3B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158648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F74B32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heeft inhoud</w:t>
            </w:r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.</w:t>
            </w:r>
          </w:p>
          <w:p w14:paraId="25D508F0" w14:textId="77777777" w:rsidR="008B1D3B" w:rsidRPr="00216AC6" w:rsidRDefault="00EE4BC2" w:rsidP="008B1D3B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64150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varieert </w:t>
            </w:r>
            <w:r w:rsidR="00EA5D6E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inhoud</w:t>
            </w:r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.</w:t>
            </w:r>
          </w:p>
          <w:p w14:paraId="6EB13108" w14:textId="3D957188" w:rsidR="00B05FBB" w:rsidRPr="00216AC6" w:rsidRDefault="00EE4BC2" w:rsidP="008B1D3B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125856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D3B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8B1D3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verbindt </w:t>
            </w:r>
            <w:r w:rsidR="008B1D3B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inhoud</w:t>
            </w:r>
            <w:r w:rsidR="008B1D3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aan elkaar.</w:t>
            </w:r>
          </w:p>
          <w:p w14:paraId="41CB429F" w14:textId="77777777" w:rsidR="00B05FBB" w:rsidRDefault="00EE4BC2" w:rsidP="00C36F1D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-1358885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FBB" w:rsidRPr="00216AC6">
                  <w:rPr>
                    <w:rFonts w:ascii="MS Gothic" w:eastAsia="MS Gothic" w:hAnsi="MS Gothic" w:cs="Arial" w:hint="eastAsia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B05FBB" w:rsidRPr="00216AC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ondersteunt ideeën met voorbeelden.</w:t>
            </w:r>
          </w:p>
          <w:p w14:paraId="2FE7DFFC" w14:textId="78F91EFB" w:rsidR="00F77629" w:rsidRPr="00216AC6" w:rsidRDefault="00EE4BC2" w:rsidP="00C36F1D">
            <w:pPr>
              <w:spacing w:line="276" w:lineRule="auto"/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A6A6A6" w:themeColor="background1" w:themeShade="A6"/>
                  <w:sz w:val="16"/>
                  <w:szCs w:val="16"/>
                </w:rPr>
                <w:id w:val="153614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29" w:rsidRPr="00216AC6">
                  <w:rPr>
                    <w:rFonts w:ascii="MS Gothic" w:eastAsia="MS Gothic" w:hAnsi="MS Gothic" w:cs="Arial"/>
                    <w:color w:val="A6A6A6" w:themeColor="background1" w:themeShade="A6"/>
                    <w:sz w:val="16"/>
                    <w:szCs w:val="16"/>
                  </w:rPr>
                  <w:t>☐</w:t>
                </w:r>
              </w:sdtContent>
            </w:sdt>
            <w:r w:rsidR="00F53B4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624003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presenteert vanuit </w:t>
            </w:r>
            <w:r w:rsidR="00F53B4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persoonlijke ervaring</w:t>
            </w:r>
            <w:r w:rsidR="006A1439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 xml:space="preserve"> en perspectief</w:t>
            </w:r>
            <w:r w:rsidR="00F53B46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.</w:t>
            </w:r>
          </w:p>
        </w:tc>
      </w:tr>
      <w:tr w:rsidR="00191E6F" w:rsidRPr="00F2277F" w14:paraId="6360D92A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26E06346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 w:val="restart"/>
            <w:vAlign w:val="center"/>
          </w:tcPr>
          <w:p w14:paraId="094D32D9" w14:textId="01638ED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124" w:type="pct"/>
            <w:gridSpan w:val="3"/>
            <w:vMerge/>
            <w:vAlign w:val="center"/>
          </w:tcPr>
          <w:p w14:paraId="71A46E12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4C1F8E11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/>
            <w:vAlign w:val="center"/>
          </w:tcPr>
          <w:p w14:paraId="719A00CF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071" w:type="pct"/>
            <w:vMerge/>
            <w:vAlign w:val="center"/>
          </w:tcPr>
          <w:p w14:paraId="3C1DEED9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5C2F3AE6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15781466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/>
            <w:vAlign w:val="center"/>
          </w:tcPr>
          <w:p w14:paraId="3AB3555C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0CDE8F21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51259D42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 w:val="restart"/>
            <w:vAlign w:val="center"/>
          </w:tcPr>
          <w:p w14:paraId="2B0ED6A1" w14:textId="26EA65E6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071" w:type="pct"/>
            <w:vMerge/>
            <w:vAlign w:val="center"/>
          </w:tcPr>
          <w:p w14:paraId="734C964F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5AC3AF7C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77CFAAAB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 w:val="restart"/>
            <w:vAlign w:val="center"/>
          </w:tcPr>
          <w:p w14:paraId="74D34BD8" w14:textId="636B6F39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124" w:type="pct"/>
            <w:gridSpan w:val="3"/>
            <w:vMerge/>
            <w:vAlign w:val="center"/>
          </w:tcPr>
          <w:p w14:paraId="691182B2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5FCFCFC9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/>
            <w:vAlign w:val="center"/>
          </w:tcPr>
          <w:p w14:paraId="42634C27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071" w:type="pct"/>
            <w:vMerge/>
            <w:vAlign w:val="center"/>
          </w:tcPr>
          <w:p w14:paraId="766D50DA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20D49B7F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0EA8ACF6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/>
            <w:vAlign w:val="center"/>
          </w:tcPr>
          <w:p w14:paraId="780012AF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5D9C20E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7DF65DF0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 w:val="restart"/>
            <w:vAlign w:val="center"/>
          </w:tcPr>
          <w:p w14:paraId="6F7EABA2" w14:textId="0953E9BF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071" w:type="pct"/>
            <w:vMerge/>
            <w:vAlign w:val="center"/>
          </w:tcPr>
          <w:p w14:paraId="698B51F9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6E0A9DC1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15244FE7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 w:val="restart"/>
            <w:vAlign w:val="center"/>
          </w:tcPr>
          <w:p w14:paraId="2D1A0F69" w14:textId="2B96C27D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124" w:type="pct"/>
            <w:gridSpan w:val="3"/>
            <w:vMerge/>
            <w:vAlign w:val="center"/>
          </w:tcPr>
          <w:p w14:paraId="5BCDF55A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074A5F1B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/>
            <w:vAlign w:val="center"/>
          </w:tcPr>
          <w:p w14:paraId="4B2F4761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071" w:type="pct"/>
            <w:vMerge/>
            <w:vAlign w:val="center"/>
          </w:tcPr>
          <w:p w14:paraId="6FD23365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0D26AA4B" w14:textId="77777777" w:rsidTr="001264F9">
        <w:trPr>
          <w:cantSplit/>
          <w:trHeight w:val="260"/>
        </w:trPr>
        <w:tc>
          <w:tcPr>
            <w:tcW w:w="204" w:type="pct"/>
            <w:vMerge/>
            <w:textDirection w:val="btLr"/>
            <w:vAlign w:val="center"/>
          </w:tcPr>
          <w:p w14:paraId="3C76D3A8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Merge/>
            <w:vAlign w:val="center"/>
          </w:tcPr>
          <w:p w14:paraId="35A2B79D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E6AC4DF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210F79C1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 w:val="restart"/>
            <w:vAlign w:val="center"/>
          </w:tcPr>
          <w:p w14:paraId="69BE9350" w14:textId="733AF8E9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071" w:type="pct"/>
            <w:vMerge/>
            <w:vAlign w:val="center"/>
          </w:tcPr>
          <w:p w14:paraId="4F2658BA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1E6F" w:rsidRPr="00F2277F" w14:paraId="098AF654" w14:textId="77777777" w:rsidTr="008B1D3B">
        <w:trPr>
          <w:cantSplit/>
          <w:trHeight w:val="2700"/>
        </w:trPr>
        <w:tc>
          <w:tcPr>
            <w:tcW w:w="204" w:type="pct"/>
            <w:vMerge/>
            <w:textDirection w:val="btLr"/>
            <w:vAlign w:val="center"/>
          </w:tcPr>
          <w:p w14:paraId="1F5FC71B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0" w:type="pct"/>
            <w:vAlign w:val="center"/>
          </w:tcPr>
          <w:p w14:paraId="386611B4" w14:textId="51B0001D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124" w:type="pct"/>
            <w:gridSpan w:val="3"/>
            <w:vMerge/>
            <w:vAlign w:val="center"/>
          </w:tcPr>
          <w:p w14:paraId="3EC1F763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" w:type="pct"/>
            <w:vMerge/>
            <w:textDirection w:val="btLr"/>
            <w:vAlign w:val="center"/>
          </w:tcPr>
          <w:p w14:paraId="323C785E" w14:textId="77777777" w:rsidR="00B05FBB" w:rsidRPr="00F2277F" w:rsidRDefault="00B05FBB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201" w:type="pct"/>
            <w:vMerge/>
            <w:vAlign w:val="center"/>
          </w:tcPr>
          <w:p w14:paraId="54E27B19" w14:textId="77777777" w:rsidR="00B05FBB" w:rsidRPr="00F2277F" w:rsidRDefault="00B05FBB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071" w:type="pct"/>
            <w:vMerge/>
            <w:vAlign w:val="center"/>
          </w:tcPr>
          <w:p w14:paraId="0F995CD4" w14:textId="77777777" w:rsidR="00B05FBB" w:rsidRPr="00320D82" w:rsidRDefault="00B05FBB" w:rsidP="00BE22B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2BDA" w:rsidRPr="00F2277F" w14:paraId="218FB24D" w14:textId="77777777" w:rsidTr="001264F9">
        <w:trPr>
          <w:cantSplit/>
          <w:trHeight w:val="567"/>
        </w:trPr>
        <w:tc>
          <w:tcPr>
            <w:tcW w:w="204" w:type="pct"/>
            <w:vMerge w:val="restart"/>
            <w:textDirection w:val="btLr"/>
            <w:vAlign w:val="center"/>
          </w:tcPr>
          <w:p w14:paraId="2908CAC4" w14:textId="77777777" w:rsidR="00CC3646" w:rsidRPr="00F2277F" w:rsidRDefault="00CC3646" w:rsidP="00BE22B3">
            <w:pPr>
              <w:ind w:left="113" w:right="113"/>
              <w:jc w:val="center"/>
              <w:rPr>
                <w:rFonts w:ascii="Arial" w:hAnsi="Arial" w:cs="Arial"/>
              </w:rPr>
            </w:pPr>
            <w:proofErr w:type="spellStart"/>
            <w:r w:rsidRPr="00F2277F">
              <w:rPr>
                <w:rFonts w:ascii="Arial" w:hAnsi="Arial" w:cs="Arial"/>
              </w:rPr>
              <w:t>Pronunciation</w:t>
            </w:r>
            <w:proofErr w:type="spellEnd"/>
          </w:p>
        </w:tc>
        <w:tc>
          <w:tcPr>
            <w:tcW w:w="1115" w:type="pct"/>
            <w:gridSpan w:val="2"/>
            <w:vAlign w:val="center"/>
          </w:tcPr>
          <w:p w14:paraId="515797E5" w14:textId="684CE980" w:rsidR="00CC3646" w:rsidRPr="00F2277F" w:rsidRDefault="00856CF1" w:rsidP="00BE22B3">
            <w:pPr>
              <w:rPr>
                <w:rFonts w:ascii="Arial" w:hAnsi="Arial" w:cs="Arial"/>
                <w:color w:val="A6A6A6" w:themeColor="background1" w:themeShade="A6"/>
                <w:sz w:val="16"/>
              </w:rPr>
            </w:pPr>
            <w:r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>nauwelijks</w:t>
            </w:r>
            <w:r w:rsidR="00CC3646"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 xml:space="preserve"> invloed</w:t>
            </w:r>
            <w:r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>en</w:t>
            </w:r>
            <w:r w:rsidR="00CC3646"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 xml:space="preserve"> van moedertaal, soms native klanken</w:t>
            </w:r>
          </w:p>
        </w:tc>
        <w:tc>
          <w:tcPr>
            <w:tcW w:w="247" w:type="pct"/>
            <w:tcBorders>
              <w:right w:val="single" w:sz="4" w:space="0" w:color="AEAAAA" w:themeColor="background2" w:themeShade="BF"/>
            </w:tcBorders>
            <w:vAlign w:val="center"/>
          </w:tcPr>
          <w:p w14:paraId="286B0C1A" w14:textId="77777777" w:rsidR="00CC3646" w:rsidRPr="00F2277F" w:rsidRDefault="00CC3646" w:rsidP="00BE22B3">
            <w:pPr>
              <w:jc w:val="center"/>
              <w:rPr>
                <w:rFonts w:ascii="Arial" w:hAnsi="Arial" w:cs="Arial"/>
              </w:rPr>
            </w:pPr>
            <w:r w:rsidRPr="00F2277F">
              <w:rPr>
                <w:rFonts w:ascii="Arial" w:hAnsi="Arial" w:cs="Arial"/>
              </w:rPr>
              <w:t>3</w:t>
            </w:r>
          </w:p>
        </w:tc>
        <w:tc>
          <w:tcPr>
            <w:tcW w:w="3434" w:type="pct"/>
            <w:gridSpan w:val="4"/>
            <w:vMerge w:val="restart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</w:tcPr>
          <w:p w14:paraId="2DBC081B" w14:textId="77777777" w:rsidR="00CC3646" w:rsidRPr="00F2277F" w:rsidRDefault="00CC3646" w:rsidP="00BE22B3">
            <w:pPr>
              <w:rPr>
                <w:rFonts w:ascii="Arial" w:hAnsi="Arial" w:cs="Arial"/>
              </w:rPr>
            </w:pPr>
          </w:p>
        </w:tc>
      </w:tr>
      <w:tr w:rsidR="00A95DA7" w:rsidRPr="00F2277F" w14:paraId="3D89DAD5" w14:textId="77777777" w:rsidTr="001264F9">
        <w:trPr>
          <w:cantSplit/>
          <w:trHeight w:val="284"/>
        </w:trPr>
        <w:tc>
          <w:tcPr>
            <w:tcW w:w="204" w:type="pct"/>
            <w:vMerge/>
            <w:textDirection w:val="btLr"/>
            <w:vAlign w:val="center"/>
          </w:tcPr>
          <w:p w14:paraId="20B7FA2F" w14:textId="77777777" w:rsidR="00CC3646" w:rsidRPr="00F2277F" w:rsidRDefault="00CC3646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pct"/>
            <w:gridSpan w:val="2"/>
            <w:vMerge w:val="restart"/>
            <w:vAlign w:val="center"/>
          </w:tcPr>
          <w:p w14:paraId="4D05981E" w14:textId="67348046" w:rsidR="00CC3646" w:rsidRPr="00F2277F" w:rsidRDefault="00CC3646" w:rsidP="00BE22B3">
            <w:pPr>
              <w:rPr>
                <w:rFonts w:ascii="Arial" w:hAnsi="Arial" w:cs="Arial"/>
                <w:color w:val="A6A6A6" w:themeColor="background1" w:themeShade="A6"/>
                <w:sz w:val="16"/>
              </w:rPr>
            </w:pPr>
            <w:r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 xml:space="preserve">niet-storende, </w:t>
            </w:r>
            <w:r w:rsidR="00C551CD"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>standaard</w:t>
            </w:r>
            <w:r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 xml:space="preserve"> invloed van moedertaal, begrijpelijk, soms fouten in beklemtoning</w:t>
            </w:r>
          </w:p>
        </w:tc>
        <w:tc>
          <w:tcPr>
            <w:tcW w:w="247" w:type="pct"/>
            <w:vMerge w:val="restart"/>
            <w:tcBorders>
              <w:right w:val="single" w:sz="4" w:space="0" w:color="AEAAAA" w:themeColor="background2" w:themeShade="BF"/>
            </w:tcBorders>
            <w:vAlign w:val="center"/>
          </w:tcPr>
          <w:p w14:paraId="6AA995D5" w14:textId="77777777" w:rsidR="00CC3646" w:rsidRPr="00F2277F" w:rsidRDefault="00CC3646" w:rsidP="00BE22B3">
            <w:pPr>
              <w:jc w:val="center"/>
              <w:rPr>
                <w:rFonts w:ascii="Arial" w:hAnsi="Arial" w:cs="Arial"/>
              </w:rPr>
            </w:pPr>
            <w:r w:rsidRPr="00F2277F">
              <w:rPr>
                <w:rFonts w:ascii="Arial" w:hAnsi="Arial" w:cs="Arial"/>
              </w:rPr>
              <w:t>2</w:t>
            </w:r>
          </w:p>
        </w:tc>
        <w:tc>
          <w:tcPr>
            <w:tcW w:w="3434" w:type="pct"/>
            <w:gridSpan w:val="4"/>
            <w:vMerge/>
            <w:tcBorders>
              <w:top w:val="single" w:sz="4" w:space="0" w:color="F2F2F2" w:themeColor="background1" w:themeShade="F2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</w:tcPr>
          <w:p w14:paraId="06E5EB8B" w14:textId="77777777" w:rsidR="00CC3646" w:rsidRPr="00F2277F" w:rsidRDefault="00CC3646" w:rsidP="00BE22B3">
            <w:pPr>
              <w:rPr>
                <w:rFonts w:ascii="Arial" w:hAnsi="Arial" w:cs="Arial"/>
              </w:rPr>
            </w:pPr>
          </w:p>
        </w:tc>
      </w:tr>
      <w:tr w:rsidR="00A95DA7" w:rsidRPr="00F2277F" w14:paraId="3A8EA347" w14:textId="77777777" w:rsidTr="001264F9">
        <w:trPr>
          <w:cantSplit/>
          <w:trHeight w:val="284"/>
        </w:trPr>
        <w:tc>
          <w:tcPr>
            <w:tcW w:w="204" w:type="pct"/>
            <w:vMerge/>
            <w:textDirection w:val="btLr"/>
            <w:vAlign w:val="center"/>
          </w:tcPr>
          <w:p w14:paraId="13704A92" w14:textId="77777777" w:rsidR="00CC3646" w:rsidRPr="00F2277F" w:rsidRDefault="00CC3646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pct"/>
            <w:gridSpan w:val="2"/>
            <w:vMerge/>
            <w:vAlign w:val="center"/>
          </w:tcPr>
          <w:p w14:paraId="55E97923" w14:textId="77777777" w:rsidR="00CC3646" w:rsidRPr="00F2277F" w:rsidRDefault="00CC3646" w:rsidP="00BE22B3">
            <w:pPr>
              <w:rPr>
                <w:rFonts w:ascii="Arial" w:hAnsi="Arial" w:cs="Arial"/>
                <w:color w:val="A6A6A6" w:themeColor="background1" w:themeShade="A6"/>
                <w:sz w:val="16"/>
              </w:rPr>
            </w:pPr>
          </w:p>
        </w:tc>
        <w:tc>
          <w:tcPr>
            <w:tcW w:w="247" w:type="pct"/>
            <w:vMerge/>
            <w:tcBorders>
              <w:right w:val="single" w:sz="4" w:space="0" w:color="AEAAAA" w:themeColor="background2" w:themeShade="BF"/>
            </w:tcBorders>
            <w:vAlign w:val="center"/>
          </w:tcPr>
          <w:p w14:paraId="78D91318" w14:textId="77777777" w:rsidR="00CC3646" w:rsidRPr="00F2277F" w:rsidRDefault="00CC3646" w:rsidP="00BE22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34" w:type="pct"/>
            <w:gridSpan w:val="4"/>
            <w:vMerge w:val="restart"/>
            <w:tcBorders>
              <w:top w:val="single" w:sz="4" w:space="0" w:color="F2F2F2" w:themeColor="background1" w:themeShade="F2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</w:tcPr>
          <w:p w14:paraId="3ABE88B0" w14:textId="77777777" w:rsidR="00CC3646" w:rsidRPr="00F2277F" w:rsidRDefault="00CC3646" w:rsidP="00BE22B3">
            <w:pPr>
              <w:rPr>
                <w:rFonts w:ascii="Arial" w:hAnsi="Arial" w:cs="Arial"/>
              </w:rPr>
            </w:pPr>
          </w:p>
        </w:tc>
      </w:tr>
      <w:tr w:rsidR="00A95DA7" w:rsidRPr="00F2277F" w14:paraId="6F73B892" w14:textId="77777777" w:rsidTr="001264F9">
        <w:trPr>
          <w:cantSplit/>
          <w:trHeight w:val="567"/>
        </w:trPr>
        <w:tc>
          <w:tcPr>
            <w:tcW w:w="204" w:type="pct"/>
            <w:vMerge/>
            <w:textDirection w:val="btLr"/>
            <w:vAlign w:val="center"/>
          </w:tcPr>
          <w:p w14:paraId="6C9D0514" w14:textId="77777777" w:rsidR="00CC3646" w:rsidRPr="00F2277F" w:rsidRDefault="00CC3646" w:rsidP="00BE22B3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pct"/>
            <w:gridSpan w:val="2"/>
            <w:vAlign w:val="center"/>
          </w:tcPr>
          <w:p w14:paraId="5ED8B917" w14:textId="77777777" w:rsidR="00CC3646" w:rsidRPr="00F2277F" w:rsidRDefault="00CC3646" w:rsidP="00BE22B3">
            <w:pPr>
              <w:rPr>
                <w:rFonts w:ascii="Arial" w:hAnsi="Arial" w:cs="Arial"/>
                <w:color w:val="A6A6A6" w:themeColor="background1" w:themeShade="A6"/>
                <w:sz w:val="16"/>
              </w:rPr>
            </w:pPr>
            <w:r w:rsidRPr="00F2277F">
              <w:rPr>
                <w:rFonts w:ascii="Arial" w:hAnsi="Arial" w:cs="Arial"/>
                <w:color w:val="A6A6A6" w:themeColor="background1" w:themeShade="A6"/>
                <w:sz w:val="16"/>
              </w:rPr>
              <w:t>storende, zware invloed van moedertaal, hindert begrip, veel fouten in beklemtoning</w:t>
            </w:r>
          </w:p>
        </w:tc>
        <w:tc>
          <w:tcPr>
            <w:tcW w:w="247" w:type="pct"/>
            <w:tcBorders>
              <w:right w:val="single" w:sz="4" w:space="0" w:color="AEAAAA" w:themeColor="background2" w:themeShade="BF"/>
            </w:tcBorders>
            <w:vAlign w:val="center"/>
          </w:tcPr>
          <w:p w14:paraId="3B4185B1" w14:textId="77777777" w:rsidR="00CC3646" w:rsidRPr="00F2277F" w:rsidRDefault="00CC3646" w:rsidP="00BE22B3">
            <w:pPr>
              <w:jc w:val="center"/>
              <w:rPr>
                <w:rFonts w:ascii="Arial" w:hAnsi="Arial" w:cs="Arial"/>
              </w:rPr>
            </w:pPr>
            <w:r w:rsidRPr="00F2277F">
              <w:rPr>
                <w:rFonts w:ascii="Arial" w:hAnsi="Arial" w:cs="Arial"/>
              </w:rPr>
              <w:t>1</w:t>
            </w:r>
          </w:p>
        </w:tc>
        <w:tc>
          <w:tcPr>
            <w:tcW w:w="3434" w:type="pct"/>
            <w:gridSpan w:val="4"/>
            <w:vMerge/>
            <w:tcBorders>
              <w:top w:val="single" w:sz="4" w:space="0" w:color="F2F2F2" w:themeColor="background1" w:themeShade="F2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</w:tcPr>
          <w:p w14:paraId="5BB2A513" w14:textId="77777777" w:rsidR="00CC3646" w:rsidRPr="00F2277F" w:rsidRDefault="00CC3646" w:rsidP="00BE22B3">
            <w:pPr>
              <w:rPr>
                <w:rFonts w:ascii="Arial" w:hAnsi="Arial" w:cs="Arial"/>
              </w:rPr>
            </w:pPr>
          </w:p>
        </w:tc>
      </w:tr>
    </w:tbl>
    <w:p w14:paraId="591C7663" w14:textId="77777777" w:rsidR="00EE406C" w:rsidRPr="00F2277F" w:rsidRDefault="00EE406C" w:rsidP="00DD13A9">
      <w:pPr>
        <w:rPr>
          <w:rFonts w:ascii="Arial" w:hAnsi="Arial" w:cs="Arial"/>
          <w:vanish/>
        </w:rPr>
      </w:pPr>
    </w:p>
    <w:sectPr w:rsidR="00EE406C" w:rsidRPr="00F2277F" w:rsidSect="00832BDA">
      <w:pgSz w:w="11906" w:h="16838" w:code="9"/>
      <w:pgMar w:top="288" w:right="346" w:bottom="288" w:left="346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B74CB" w14:textId="77777777" w:rsidR="00DB4CBC" w:rsidRDefault="00DB4CBC" w:rsidP="008A7227">
      <w:pPr>
        <w:spacing w:after="0"/>
      </w:pPr>
      <w:r>
        <w:separator/>
      </w:r>
    </w:p>
  </w:endnote>
  <w:endnote w:type="continuationSeparator" w:id="0">
    <w:p w14:paraId="70A84AD3" w14:textId="77777777" w:rsidR="00DB4CBC" w:rsidRDefault="00DB4CBC" w:rsidP="008A7227">
      <w:pPr>
        <w:spacing w:after="0"/>
      </w:pPr>
      <w:r>
        <w:continuationSeparator/>
      </w:r>
    </w:p>
  </w:endnote>
  <w:endnote w:type="continuationNotice" w:id="1">
    <w:p w14:paraId="0105D59F" w14:textId="77777777" w:rsidR="00DB4CBC" w:rsidRDefault="00DB4C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292070" w14:textId="77777777" w:rsidR="00DB4CBC" w:rsidRDefault="00DB4CBC" w:rsidP="008A7227">
      <w:pPr>
        <w:spacing w:after="0"/>
      </w:pPr>
      <w:r>
        <w:separator/>
      </w:r>
    </w:p>
  </w:footnote>
  <w:footnote w:type="continuationSeparator" w:id="0">
    <w:p w14:paraId="7AA56E3B" w14:textId="77777777" w:rsidR="00DB4CBC" w:rsidRDefault="00DB4CBC" w:rsidP="008A7227">
      <w:pPr>
        <w:spacing w:after="0"/>
      </w:pPr>
      <w:r>
        <w:continuationSeparator/>
      </w:r>
    </w:p>
  </w:footnote>
  <w:footnote w:type="continuationNotice" w:id="1">
    <w:p w14:paraId="2E52FC4B" w14:textId="77777777" w:rsidR="00DB4CBC" w:rsidRDefault="00DB4CBC">
      <w:pPr>
        <w:spacing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c0NbI0MzAyMzJR0lEKTi0uzszPAykwqgUApM8PGSwAAAA="/>
  </w:docVars>
  <w:rsids>
    <w:rsidRoot w:val="00BB746F"/>
    <w:rsid w:val="00004F2D"/>
    <w:rsid w:val="00012B2C"/>
    <w:rsid w:val="000248B9"/>
    <w:rsid w:val="00025CDD"/>
    <w:rsid w:val="00047F2E"/>
    <w:rsid w:val="000668A1"/>
    <w:rsid w:val="00083BB2"/>
    <w:rsid w:val="00097527"/>
    <w:rsid w:val="000A7957"/>
    <w:rsid w:val="000B01D5"/>
    <w:rsid w:val="000B2A39"/>
    <w:rsid w:val="000B4F69"/>
    <w:rsid w:val="000C0BE6"/>
    <w:rsid w:val="000C3F04"/>
    <w:rsid w:val="000C4D3F"/>
    <w:rsid w:val="000E2C63"/>
    <w:rsid w:val="001264F9"/>
    <w:rsid w:val="001324B9"/>
    <w:rsid w:val="00150B7C"/>
    <w:rsid w:val="00151EE9"/>
    <w:rsid w:val="00160739"/>
    <w:rsid w:val="0016114F"/>
    <w:rsid w:val="0016288B"/>
    <w:rsid w:val="00167433"/>
    <w:rsid w:val="0017728B"/>
    <w:rsid w:val="00182300"/>
    <w:rsid w:val="001902DF"/>
    <w:rsid w:val="00191E6F"/>
    <w:rsid w:val="00193994"/>
    <w:rsid w:val="001E30FF"/>
    <w:rsid w:val="001F1BA1"/>
    <w:rsid w:val="00204FFA"/>
    <w:rsid w:val="00216AC6"/>
    <w:rsid w:val="00224F43"/>
    <w:rsid w:val="00244559"/>
    <w:rsid w:val="0024729C"/>
    <w:rsid w:val="0026101D"/>
    <w:rsid w:val="00284FCB"/>
    <w:rsid w:val="002958AD"/>
    <w:rsid w:val="002A3497"/>
    <w:rsid w:val="002A7921"/>
    <w:rsid w:val="002B101D"/>
    <w:rsid w:val="002B5D97"/>
    <w:rsid w:val="002D7989"/>
    <w:rsid w:val="002E2D45"/>
    <w:rsid w:val="00320D82"/>
    <w:rsid w:val="00321253"/>
    <w:rsid w:val="0032277E"/>
    <w:rsid w:val="00336E32"/>
    <w:rsid w:val="00341A66"/>
    <w:rsid w:val="0034259B"/>
    <w:rsid w:val="0035558E"/>
    <w:rsid w:val="00360791"/>
    <w:rsid w:val="00360A97"/>
    <w:rsid w:val="00365C9C"/>
    <w:rsid w:val="003A4E9F"/>
    <w:rsid w:val="003C18F2"/>
    <w:rsid w:val="003C47F7"/>
    <w:rsid w:val="003D27FC"/>
    <w:rsid w:val="003D33C8"/>
    <w:rsid w:val="003D3E96"/>
    <w:rsid w:val="003E38E2"/>
    <w:rsid w:val="003E51DB"/>
    <w:rsid w:val="004152C6"/>
    <w:rsid w:val="00415575"/>
    <w:rsid w:val="004305F7"/>
    <w:rsid w:val="00433A81"/>
    <w:rsid w:val="004344AA"/>
    <w:rsid w:val="0046099C"/>
    <w:rsid w:val="004663DC"/>
    <w:rsid w:val="00476F52"/>
    <w:rsid w:val="004A3642"/>
    <w:rsid w:val="004A3B4A"/>
    <w:rsid w:val="004A7BAA"/>
    <w:rsid w:val="00504D0D"/>
    <w:rsid w:val="00541BAA"/>
    <w:rsid w:val="00545A51"/>
    <w:rsid w:val="005577DD"/>
    <w:rsid w:val="00566083"/>
    <w:rsid w:val="0057160B"/>
    <w:rsid w:val="00581804"/>
    <w:rsid w:val="005931BB"/>
    <w:rsid w:val="005A6BE0"/>
    <w:rsid w:val="005B6AEA"/>
    <w:rsid w:val="005B77A2"/>
    <w:rsid w:val="005D0165"/>
    <w:rsid w:val="00605A04"/>
    <w:rsid w:val="00624003"/>
    <w:rsid w:val="00642A2E"/>
    <w:rsid w:val="00655DFB"/>
    <w:rsid w:val="006579A5"/>
    <w:rsid w:val="00693DA2"/>
    <w:rsid w:val="0069451C"/>
    <w:rsid w:val="006A1439"/>
    <w:rsid w:val="006A3113"/>
    <w:rsid w:val="006C5A67"/>
    <w:rsid w:val="006F0F0A"/>
    <w:rsid w:val="00703F8D"/>
    <w:rsid w:val="007144E7"/>
    <w:rsid w:val="007444D6"/>
    <w:rsid w:val="007453A3"/>
    <w:rsid w:val="0075397D"/>
    <w:rsid w:val="00761B40"/>
    <w:rsid w:val="00780713"/>
    <w:rsid w:val="007A0802"/>
    <w:rsid w:val="007D068E"/>
    <w:rsid w:val="007D4B1D"/>
    <w:rsid w:val="007E0912"/>
    <w:rsid w:val="008004FA"/>
    <w:rsid w:val="0082190F"/>
    <w:rsid w:val="00824B1C"/>
    <w:rsid w:val="00832BDA"/>
    <w:rsid w:val="00834693"/>
    <w:rsid w:val="00835FC2"/>
    <w:rsid w:val="00851928"/>
    <w:rsid w:val="00856CF1"/>
    <w:rsid w:val="00866170"/>
    <w:rsid w:val="00885780"/>
    <w:rsid w:val="008A2607"/>
    <w:rsid w:val="008A7227"/>
    <w:rsid w:val="008B0079"/>
    <w:rsid w:val="008B0E22"/>
    <w:rsid w:val="008B1D3B"/>
    <w:rsid w:val="008B3D6F"/>
    <w:rsid w:val="008C43B4"/>
    <w:rsid w:val="008D1225"/>
    <w:rsid w:val="008E081F"/>
    <w:rsid w:val="008E279F"/>
    <w:rsid w:val="009055A8"/>
    <w:rsid w:val="00911DEA"/>
    <w:rsid w:val="00912955"/>
    <w:rsid w:val="00927304"/>
    <w:rsid w:val="00927949"/>
    <w:rsid w:val="00934F3F"/>
    <w:rsid w:val="00950376"/>
    <w:rsid w:val="00951683"/>
    <w:rsid w:val="00954CF0"/>
    <w:rsid w:val="00964C91"/>
    <w:rsid w:val="00965FD1"/>
    <w:rsid w:val="0098636A"/>
    <w:rsid w:val="00992574"/>
    <w:rsid w:val="00996CC5"/>
    <w:rsid w:val="009A40DB"/>
    <w:rsid w:val="009A52A3"/>
    <w:rsid w:val="009B41C8"/>
    <w:rsid w:val="009C3A18"/>
    <w:rsid w:val="009E65F9"/>
    <w:rsid w:val="009F04F4"/>
    <w:rsid w:val="00A15DF0"/>
    <w:rsid w:val="00A23EE7"/>
    <w:rsid w:val="00A27C4C"/>
    <w:rsid w:val="00A51E9B"/>
    <w:rsid w:val="00A52A0E"/>
    <w:rsid w:val="00A666E4"/>
    <w:rsid w:val="00A86927"/>
    <w:rsid w:val="00A9092C"/>
    <w:rsid w:val="00A914DD"/>
    <w:rsid w:val="00A95DA7"/>
    <w:rsid w:val="00AA7A11"/>
    <w:rsid w:val="00AC463A"/>
    <w:rsid w:val="00AD3E3F"/>
    <w:rsid w:val="00AD5D2B"/>
    <w:rsid w:val="00AD667F"/>
    <w:rsid w:val="00AF07B3"/>
    <w:rsid w:val="00AF4397"/>
    <w:rsid w:val="00AF688F"/>
    <w:rsid w:val="00B05FBB"/>
    <w:rsid w:val="00B107C5"/>
    <w:rsid w:val="00B12190"/>
    <w:rsid w:val="00B202F5"/>
    <w:rsid w:val="00B27CF1"/>
    <w:rsid w:val="00B35D98"/>
    <w:rsid w:val="00B43D4E"/>
    <w:rsid w:val="00B54883"/>
    <w:rsid w:val="00B80D8A"/>
    <w:rsid w:val="00BB65EF"/>
    <w:rsid w:val="00BB746F"/>
    <w:rsid w:val="00BC4FD6"/>
    <w:rsid w:val="00BD3A9D"/>
    <w:rsid w:val="00BD4FB0"/>
    <w:rsid w:val="00BE0E79"/>
    <w:rsid w:val="00BE22B3"/>
    <w:rsid w:val="00BE358A"/>
    <w:rsid w:val="00BE36F6"/>
    <w:rsid w:val="00BE391B"/>
    <w:rsid w:val="00BF1B23"/>
    <w:rsid w:val="00C02519"/>
    <w:rsid w:val="00C034E4"/>
    <w:rsid w:val="00C0386D"/>
    <w:rsid w:val="00C07AB2"/>
    <w:rsid w:val="00C36F1D"/>
    <w:rsid w:val="00C4630B"/>
    <w:rsid w:val="00C474CD"/>
    <w:rsid w:val="00C55147"/>
    <w:rsid w:val="00C551CD"/>
    <w:rsid w:val="00C77D36"/>
    <w:rsid w:val="00C9186E"/>
    <w:rsid w:val="00C9457B"/>
    <w:rsid w:val="00C97CC5"/>
    <w:rsid w:val="00C97E7C"/>
    <w:rsid w:val="00CC3646"/>
    <w:rsid w:val="00CD28D6"/>
    <w:rsid w:val="00CD4FDC"/>
    <w:rsid w:val="00CE2713"/>
    <w:rsid w:val="00CF4102"/>
    <w:rsid w:val="00CF47E8"/>
    <w:rsid w:val="00D12DB5"/>
    <w:rsid w:val="00D225D6"/>
    <w:rsid w:val="00D33CB7"/>
    <w:rsid w:val="00D51631"/>
    <w:rsid w:val="00D61177"/>
    <w:rsid w:val="00D62D4C"/>
    <w:rsid w:val="00D93281"/>
    <w:rsid w:val="00D9698A"/>
    <w:rsid w:val="00DA3205"/>
    <w:rsid w:val="00DB4CBC"/>
    <w:rsid w:val="00DB7430"/>
    <w:rsid w:val="00DD0573"/>
    <w:rsid w:val="00DD13A9"/>
    <w:rsid w:val="00DE33E5"/>
    <w:rsid w:val="00DF4AF5"/>
    <w:rsid w:val="00E2124B"/>
    <w:rsid w:val="00E27509"/>
    <w:rsid w:val="00E42DD5"/>
    <w:rsid w:val="00E45BA8"/>
    <w:rsid w:val="00E4625C"/>
    <w:rsid w:val="00E52B3B"/>
    <w:rsid w:val="00E52CEB"/>
    <w:rsid w:val="00E546CE"/>
    <w:rsid w:val="00E64EC9"/>
    <w:rsid w:val="00E700CA"/>
    <w:rsid w:val="00E7017D"/>
    <w:rsid w:val="00E91A21"/>
    <w:rsid w:val="00E93404"/>
    <w:rsid w:val="00E9590E"/>
    <w:rsid w:val="00EA5D6E"/>
    <w:rsid w:val="00EB5DCE"/>
    <w:rsid w:val="00EC396C"/>
    <w:rsid w:val="00EC4F92"/>
    <w:rsid w:val="00ED4C46"/>
    <w:rsid w:val="00EE0069"/>
    <w:rsid w:val="00EE406C"/>
    <w:rsid w:val="00EE79C8"/>
    <w:rsid w:val="00EF3745"/>
    <w:rsid w:val="00F10E74"/>
    <w:rsid w:val="00F2277F"/>
    <w:rsid w:val="00F463D5"/>
    <w:rsid w:val="00F47257"/>
    <w:rsid w:val="00F5308A"/>
    <w:rsid w:val="00F53B46"/>
    <w:rsid w:val="00F55272"/>
    <w:rsid w:val="00F57D13"/>
    <w:rsid w:val="00F74B32"/>
    <w:rsid w:val="00F764A3"/>
    <w:rsid w:val="00F77629"/>
    <w:rsid w:val="00F85432"/>
    <w:rsid w:val="00F9209D"/>
    <w:rsid w:val="00F97E71"/>
    <w:rsid w:val="00FA1577"/>
    <w:rsid w:val="00FA40CF"/>
    <w:rsid w:val="00FA75DF"/>
    <w:rsid w:val="00FB3018"/>
    <w:rsid w:val="00FC4591"/>
    <w:rsid w:val="00FD7BF3"/>
    <w:rsid w:val="00FE6366"/>
    <w:rsid w:val="0EA5C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ED71D"/>
  <w15:docId w15:val="{F53A6E2C-D8F3-447E-BF7B-14D74F947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BB74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8A7227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rsid w:val="008A7227"/>
  </w:style>
  <w:style w:type="paragraph" w:styleId="Voettekst">
    <w:name w:val="footer"/>
    <w:basedOn w:val="Standaard"/>
    <w:link w:val="VoettekstChar"/>
    <w:uiPriority w:val="99"/>
    <w:unhideWhenUsed/>
    <w:rsid w:val="008A7227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8A7227"/>
  </w:style>
  <w:style w:type="paragraph" w:styleId="Ballontekst">
    <w:name w:val="Balloon Text"/>
    <w:basedOn w:val="Standaard"/>
    <w:link w:val="BallontekstChar"/>
    <w:uiPriority w:val="99"/>
    <w:semiHidden/>
    <w:unhideWhenUsed/>
    <w:rsid w:val="00EE406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E406C"/>
    <w:rPr>
      <w:rFonts w:ascii="Segoe UI" w:hAnsi="Segoe UI" w:cs="Segoe UI"/>
      <w:sz w:val="18"/>
      <w:szCs w:val="18"/>
    </w:rPr>
  </w:style>
  <w:style w:type="paragraph" w:styleId="Lijstalinea">
    <w:name w:val="List Paragraph"/>
    <w:basedOn w:val="Standaard"/>
    <w:uiPriority w:val="34"/>
    <w:qFormat/>
    <w:rsid w:val="00C918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F292883A4D39449A45F38BC8EF5011" ma:contentTypeVersion="17" ma:contentTypeDescription="Create a new document." ma:contentTypeScope="" ma:versionID="1e50ebcbadb6dcff33bb7c169e5db3e9">
  <xsd:schema xmlns:xsd="http://www.w3.org/2001/XMLSchema" xmlns:xs="http://www.w3.org/2001/XMLSchema" xmlns:p="http://schemas.microsoft.com/office/2006/metadata/properties" xmlns:ns2="1c3dd089-cca4-4288-943b-5f51adb93bad" xmlns:ns3="c412cb28-bd09-419e-a1c6-d315c4509504" targetNamespace="http://schemas.microsoft.com/office/2006/metadata/properties" ma:root="true" ma:fieldsID="3719bb65ce5224210aed78358c50f1fe" ns2:_="" ns3:_="">
    <xsd:import namespace="1c3dd089-cca4-4288-943b-5f51adb93bad"/>
    <xsd:import namespace="c412cb28-bd09-419e-a1c6-d315c45095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dd089-cca4-4288-943b-5f51adb93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ddb5a6-813b-4703-8f12-be8ad64d59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2cb28-bd09-419e-a1c6-d315c450950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6b1b37-fd5e-4faa-a1a4-7b5b0f0794ac}" ma:internalName="TaxCatchAll" ma:showField="CatchAllData" ma:web="c412cb28-bd09-419e-a1c6-d315c45095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3dd089-cca4-4288-943b-5f51adb93bad">
      <Terms xmlns="http://schemas.microsoft.com/office/infopath/2007/PartnerControls"/>
    </lcf76f155ced4ddcb4097134ff3c332f>
    <TaxCatchAll xmlns="c412cb28-bd09-419e-a1c6-d315c4509504" xsi:nil="true"/>
    <SharedWithUsers xmlns="c412cb28-bd09-419e-a1c6-d315c4509504">
      <UserInfo>
        <DisplayName>Jeltje Gerkema</DisplayName>
        <AccountId>25</AccountId>
        <AccountType/>
      </UserInfo>
      <UserInfo>
        <DisplayName>Cecile Corpuz</DisplayName>
        <AccountId>3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83DC3-CF34-4AA3-BAF6-86D170D5F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3dd089-cca4-4288-943b-5f51adb93bad"/>
    <ds:schemaRef ds:uri="c412cb28-bd09-419e-a1c6-d315c45095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D53872-2A68-43A4-8BD9-0E5D1DA21C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486E7C-B592-499F-8357-59AFE7AF7595}">
  <ds:schemaRefs>
    <ds:schemaRef ds:uri="http://schemas.microsoft.com/office/2006/metadata/properties"/>
    <ds:schemaRef ds:uri="http://schemas.microsoft.com/office/infopath/2007/PartnerControls"/>
    <ds:schemaRef ds:uri="1c3dd089-cca4-4288-943b-5f51adb93bad"/>
    <ds:schemaRef ds:uri="c412cb28-bd09-419e-a1c6-d315c4509504"/>
  </ds:schemaRefs>
</ds:datastoreItem>
</file>

<file path=customXml/itemProps4.xml><?xml version="1.0" encoding="utf-8"?>
<ds:datastoreItem xmlns:ds="http://schemas.openxmlformats.org/officeDocument/2006/customXml" ds:itemID="{6A892D5E-2E9B-46CF-8E67-426C46E34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69</Characters>
  <Application>Microsoft Office Word</Application>
  <DocSecurity>0</DocSecurity>
  <Lines>7</Lines>
  <Paragraphs>2</Paragraphs>
  <ScaleCrop>false</ScaleCrop>
  <Company>Scholengemeenschap Were Di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mke De Graaf-van Rooij;vrl@sgweredi.nl</dc:creator>
  <cp:lastModifiedBy>Imke De Graaf</cp:lastModifiedBy>
  <cp:revision>2</cp:revision>
  <cp:lastPrinted>2023-12-13T11:15:00Z</cp:lastPrinted>
  <dcterms:created xsi:type="dcterms:W3CDTF">2024-11-29T10:26:00Z</dcterms:created>
  <dcterms:modified xsi:type="dcterms:W3CDTF">2024-11-29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F292883A4D39449A45F38BC8EF5011</vt:lpwstr>
  </property>
  <property fmtid="{D5CDD505-2E9C-101B-9397-08002B2CF9AE}" pid="3" name="MediaServiceImageTags">
    <vt:lpwstr/>
  </property>
</Properties>
</file>